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arly Schwab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arl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chwab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256 Middlesax Dr, Long Grove, IL, USA Long Grove 6004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arly.schwab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978400656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enr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1/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